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5460c89</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9b521e54-fdb4-4e43-967b-a9746fc64f29"/>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20f61c34-20bd-4fcd-b51d-91cb944f8c3e"/>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43:28Z</dcterms:created>
  <dcterms:modified xsi:type="dcterms:W3CDTF">2023-08-14T1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